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Position</w:t>
      </w:r>
      <w:r>
        <w:t xml:space="preserve"> </w:t>
      </w:r>
      <w:r>
        <w:t xml:space="preserve">in</w:t>
      </w:r>
      <w:r>
        <w:t xml:space="preserve"> </w:t>
      </w:r>
      <w:r>
        <w:t xml:space="preserve">Lyon,</w:t>
      </w:r>
      <w:r>
        <w:t xml:space="preserve"> </w:t>
      </w:r>
      <w:r>
        <w:t xml:space="preserve">France</w:t>
      </w:r>
    </w:p>
    <w:bookmarkStart w:id="22" w:name="X163ec01536faf6953aac3562480de7b417056c1"/>
    <w:p>
      <w:pPr>
        <w:pStyle w:val="Heading1"/>
      </w:pPr>
      <w:r>
        <w:t xml:space="preserve">Internship Application Letter for Plumb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Lyon, France</w:t>
      </w:r>
    </w:p>
    <w:bookmarkStart w:id="21" w:name="X7fe2a5bd461b9da29180e18ac882c9b7e948083"/>
    <w:p>
      <w:pPr>
        <w:pStyle w:val="Heading2"/>
      </w:pPr>
      <w:r>
        <w:t xml:space="preserve">Subject: Application for Plumbing Internship at [Company Name] in Lyon, France</w:t>
      </w:r>
    </w:p>
    <w:p>
      <w:pPr>
        <w:pStyle w:val="FirstParagraph"/>
      </w:pPr>
      <w:r>
        <w:t xml:space="preserve">Dear Hiring Manager,</w:t>
      </w:r>
    </w:p>
    <w:p>
      <w:pPr>
        <w:pStyle w:val="BodyText"/>
      </w:pPr>
      <w:r>
        <w:t xml:space="preserve">With profound enthusiasm and a deep commitment to mastering the art of plumbing, I am writing to express my earnest interest in the Plumbing Internship position at [Company Name] in Lyon, France. As a dedicated student pursuing advanced training in sanitary engineering at École Nationale Supérieure des Arts et Métiers (ENSAM) in Grenoble, I have meticulously prepared myself for this opportunity to contribute to and learn from one of Lyon's most respected plumbing firms. This</w:t>
      </w:r>
      <w:r>
        <w:t xml:space="preserve"> </w:t>
      </w:r>
      <w:r>
        <w:rPr>
          <w:bCs/>
          <w:b/>
        </w:rPr>
        <w:t xml:space="preserve">Internship Application Letter</w:t>
      </w:r>
      <w:r>
        <w:t xml:space="preserve"> </w:t>
      </w:r>
      <w:r>
        <w:t xml:space="preserve">represents not merely a professional inquiry, but the culmination of my academic journey and my unwavering passion for becoming an exemplary</w:t>
      </w:r>
      <w:r>
        <w:t xml:space="preserve"> </w:t>
      </w:r>
      <w:r>
        <w:rPr>
          <w:bCs/>
          <w:b/>
        </w:rPr>
        <w:t xml:space="preserve">Plumber</w:t>
      </w:r>
      <w:r>
        <w:t xml:space="preserve"> </w:t>
      </w:r>
      <w:r>
        <w:t xml:space="preserve">in the vibrant urban landscape of</w:t>
      </w:r>
      <w:r>
        <w:t xml:space="preserve"> </w:t>
      </w:r>
      <w:r>
        <w:rPr>
          <w:bCs/>
          <w:b/>
        </w:rPr>
        <w:t xml:space="preserve">France Lyon</w:t>
      </w:r>
      <w:r>
        <w:t xml:space="preserve">.</w:t>
      </w:r>
    </w:p>
    <w:p>
      <w:pPr>
        <w:pStyle w:val="BodyText"/>
      </w:pPr>
      <w:r>
        <w:t xml:space="preserve">The city of Lyon presents an unparalleled environment for plumbing professionals. As France's third-largest metropolis with a rich architectural heritage spanning Roman aqueducts to 19th-century Haussmannian buildings, Lyon demands specialized skills that blend historical preservation with modern engineering standards. I am particularly drawn to [Company Name]'s reputation for maintaining the intricate plumbing systems of Lyon's historic districts—such as Vieux Lyon and Presqu'île—where aging infrastructure requires both technical precision and cultural sensitivity. My academic coursework at ENSAM has included specialized modules on "Historical Building Sanitation Systems" and "European Plumbing Regulations (NF DTU)," directly aligning with the challenges faced by plumbers in our city's unique context.</w:t>
      </w:r>
    </w:p>
    <w:p>
      <w:pPr>
        <w:pStyle w:val="BodyText"/>
      </w:pPr>
      <w:r>
        <w:t xml:space="preserve">My practical foundation extends beyond textbooks. During my vocational training at Lycée Jean-Mermoz in Grenoble, I completed a 6-month apprenticeship with a local plumbing cooperative, where I assisted in installing low-flow fixtures for sustainable housing projects and repaired complex drainage systems in multi-family buildings. This hands-on experience taught me to navigate tight spaces while adhering to strict safety protocols—a skill critical for Lyon's narrow medieval streets. Moreover, I have developed fluency in French technical terminology through the "Langue et Techniques Plombières" certification program, enabling me to read blueprints (plans techniques) and communicate effectively with colleagues in a professional setting. I understand that successful</w:t>
      </w:r>
      <w:r>
        <w:t xml:space="preserve"> </w:t>
      </w:r>
      <w:r>
        <w:rPr>
          <w:bCs/>
          <w:b/>
        </w:rPr>
        <w:t xml:space="preserve">Plumber</w:t>
      </w:r>
      <w:r>
        <w:t xml:space="preserve">s in France must master not only mechanical skills but also the cultural nuances of client relationships—something I've practiced through community service at Lyon's Centre Social de la Croix-Rousse, where I helped install water-saving systems for elderly residents.</w:t>
      </w:r>
    </w:p>
    <w:p>
      <w:pPr>
        <w:pStyle w:val="BodyText"/>
      </w:pPr>
      <w:r>
        <w:t xml:space="preserve">Lyon’s commitment to sustainable urban development deeply resonates with my professional values. The city’s ambitious "Lyon Métropole 2030" plan prioritizes reducing water waste by 30% through smart plumbing infrastructure—a goal that aligns perfectly with my internship goals. I am eager to contribute to projects involving greywater recycling systems or heat pump integration, as I have studied these technologies extensively in my advanced courses on "Eco-Plumbing Solutions." For instance, I recently designed a rainwater harvesting prototype for a university competition that reduced household water usage by 45%, demonstrating my ability to merge innovation with practical application. In</w:t>
      </w:r>
      <w:r>
        <w:t xml:space="preserve"> </w:t>
      </w:r>
      <w:r>
        <w:rPr>
          <w:bCs/>
          <w:b/>
        </w:rPr>
        <w:t xml:space="preserve">France Lyon</w:t>
      </w:r>
      <w:r>
        <w:t xml:space="preserve">, where climate resilience is paramount, such initiatives are not just technical exercises but community necessities.</w:t>
      </w:r>
    </w:p>
    <w:p>
      <w:pPr>
        <w:pStyle w:val="BodyText"/>
      </w:pPr>
      <w:r>
        <w:t xml:space="preserve">What distinguishes me as a candidate for this</w:t>
      </w:r>
      <w:r>
        <w:t xml:space="preserve"> </w:t>
      </w:r>
      <w:r>
        <w:rPr>
          <w:bCs/>
          <w:b/>
        </w:rPr>
        <w:t xml:space="preserve">Internship Application Letter</w:t>
      </w:r>
      <w:r>
        <w:t xml:space="preserve"> </w:t>
      </w:r>
      <w:r>
        <w:t xml:space="preserve">is my adaptability to Lyon’s specific professional ecosystem. Having lived in the city during a semester abroad at Université Lumière Lyon 2, I am acutely aware of local work rhythms and cultural expectations. I understand that French plumbing professionals operate within a highly regulated framework governed by NF DTU standards and municipal permits—knowledge I’ve reinforced through my internship with Sogelux (a Lyon-based firm) last summer. During that experience, I assisted in obtaining necessary approvals for a renovation project in the 5th arrondissement, learning to navigate the city’s bureaucratic processes efficiently while maintaining strict compliance. This exposure has prepared me to immediately contribute to [Company Name]’s operations without requiring extensive orientation.</w:t>
      </w:r>
    </w:p>
    <w:p>
      <w:pPr>
        <w:pStyle w:val="BodyText"/>
      </w:pPr>
      <w:r>
        <w:t xml:space="preserve">Furthermore, I have researched [Company Name]’s recent projects with particular admiration. Your team’s work on restoring the historic water channels of the Rhône River embankments exemplifies the perfect blend of technical expertise and environmental stewardship that I aspire to achieve. As a Lyon native (having been raised in Villeurbanne, a suburb of Lyon), I possess an intimate understanding of our city’s geographical challenges—such as managing seasonal flood risks in low-lying districts or adapting systems for limestone-rich soil conditions. This local insight, combined with my formal training, positions me to offer unique value from day one. I am also fluent in English and Spanish, which would support [Company Name]’s growing international client base for luxury residential projects along the Saône River.</w:t>
      </w:r>
    </w:p>
    <w:p>
      <w:pPr>
        <w:pStyle w:val="BodyText"/>
      </w:pPr>
      <w:r>
        <w:t xml:space="preserve">I am prepared to fully immerse myself in the apprenticeship model that defines French vocational training (alternance). My academic calendar allows me to commit 30 hours per week during school semesters and 40 hours during summer breaks, ensuring consistent contribution without disruption. I am equally eager to learn from your master plumbers—whether it’s troubleshooting a complex HVAC integration in a historic theater or installing solar-assisted water heating systems for eco-housing developments. My long-term vision aligns with Lyon’s future: to become a certified</w:t>
      </w:r>
      <w:r>
        <w:t xml:space="preserve"> </w:t>
      </w:r>
      <w:r>
        <w:rPr>
          <w:bCs/>
          <w:b/>
        </w:rPr>
        <w:t xml:space="preserve">Plumber</w:t>
      </w:r>
      <w:r>
        <w:t xml:space="preserve"> </w:t>
      </w:r>
      <w:r>
        <w:t xml:space="preserve">specializing in sustainable heritage conservation, and I am confident that [Company Name]’s mentorship is the ideal foundation for this path.</w:t>
      </w:r>
    </w:p>
    <w:p>
      <w:pPr>
        <w:pStyle w:val="BodyText"/>
      </w:pPr>
      <w:r>
        <w:t xml:space="preserve">The opportunity to grow under your guidance in the heart of</w:t>
      </w:r>
      <w:r>
        <w:t xml:space="preserve"> </w:t>
      </w:r>
      <w:r>
        <w:rPr>
          <w:bCs/>
          <w:b/>
        </w:rPr>
        <w:t xml:space="preserve">France Lyon</w:t>
      </w:r>
      <w:r>
        <w:t xml:space="preserve"> </w:t>
      </w:r>
      <w:r>
        <w:t xml:space="preserve">represents more than an internship—it’s a commitment to becoming part of a tradition. Lyon’s plumbing legacy, from the Roman-era aqueducts that still inspire modern infrastructure to today’s innovative smart-water projects, demands passionate stewards who honor both history and progress. As I write this letter from my apartment overlooking the Rhône River in Vieux Lyon, I am reminded daily of how deeply this city shapes its craftsmen. My technical skills are ready; my passion for Lyon’s waterways is absolute.</w:t>
      </w:r>
    </w:p>
    <w:p>
      <w:pPr>
        <w:pStyle w:val="BodyText"/>
      </w:pPr>
      <w:r>
        <w:t xml:space="preserve">I would welcome the chance to discuss how my proactive approach and cultural familiarity can benefit [Company Name]’s mission. Thank you for considering my</w:t>
      </w:r>
      <w:r>
        <w:t xml:space="preserve"> </w:t>
      </w:r>
      <w:r>
        <w:rPr>
          <w:bCs/>
          <w:b/>
        </w:rPr>
        <w:t xml:space="preserve">Internship Application Letter</w:t>
      </w:r>
      <w:r>
        <w:t xml:space="preserve">. I have attached my résumé, academic transcripts, and certifications for your review and am available at your convenience for an interview.</w:t>
      </w:r>
    </w:p>
    <w:p>
      <w:pPr>
        <w:pStyle w:val="BodyText"/>
      </w:pPr>
      <w:r>
        <w:t xml:space="preserve">Sincerely,</w:t>
      </w:r>
      <w:r>
        <w:br/>
      </w:r>
      <w:r>
        <w:t xml:space="preserve">[Your Full Name]</w:t>
      </w:r>
    </w:p>
    <w:bookmarkStart w:id="20" w:name="key-reasons-for-my-fit-in-lyon-france"/>
    <w:p>
      <w:pPr>
        <w:pStyle w:val="Heading3"/>
      </w:pPr>
      <w:r>
        <w:t xml:space="preserve">Key Reasons for My Fit in Lyon, France:</w:t>
      </w:r>
    </w:p>
    <w:p>
      <w:pPr>
        <w:numPr>
          <w:ilvl w:val="0"/>
          <w:numId w:val="1001"/>
        </w:numPr>
        <w:pStyle w:val="Compact"/>
      </w:pPr>
      <w:r>
        <w:rPr>
          <w:bCs/>
          <w:b/>
        </w:rPr>
        <w:t xml:space="preserve">Local Knowledge:</w:t>
      </w:r>
      <w:r>
        <w:t xml:space="preserve"> </w:t>
      </w:r>
      <w:r>
        <w:t xml:space="preserve">Raised in Lyon’s metropolitan area with firsthand understanding of city infrastructure challenges</w:t>
      </w:r>
    </w:p>
    <w:p>
      <w:pPr>
        <w:numPr>
          <w:ilvl w:val="0"/>
          <w:numId w:val="1001"/>
        </w:numPr>
        <w:pStyle w:val="Compact"/>
      </w:pPr>
      <w:r>
        <w:rPr>
          <w:bCs/>
          <w:b/>
        </w:rPr>
        <w:t xml:space="preserve">Cultural Integration:</w:t>
      </w:r>
      <w:r>
        <w:t xml:space="preserve"> </w:t>
      </w:r>
      <w:r>
        <w:t xml:space="preserve">Fluency in French (C1 level), familiarity with Lyon’s work culture, and community service experience</w:t>
      </w:r>
    </w:p>
    <w:p>
      <w:pPr>
        <w:numPr>
          <w:ilvl w:val="0"/>
          <w:numId w:val="1001"/>
        </w:numPr>
        <w:pStyle w:val="Compact"/>
      </w:pPr>
      <w:r>
        <w:rPr>
          <w:bCs/>
          <w:b/>
        </w:rPr>
        <w:t xml:space="preserve">Sustainability Focus:</w:t>
      </w:r>
      <w:r>
        <w:t xml:space="preserve"> </w:t>
      </w:r>
      <w:r>
        <w:t xml:space="preserve">Specialized training in eco-plumbing systems aligned with Lyon’s environmental goals</w:t>
      </w:r>
    </w:p>
    <w:p>
      <w:pPr>
        <w:numPr>
          <w:ilvl w:val="0"/>
          <w:numId w:val="1001"/>
        </w:numPr>
        <w:pStyle w:val="Compact"/>
      </w:pPr>
      <w:r>
        <w:rPr>
          <w:bCs/>
          <w:b/>
        </w:rPr>
        <w:t xml:space="preserve">Regulatory Awareness:</w:t>
      </w:r>
      <w:r>
        <w:t xml:space="preserve"> </w:t>
      </w:r>
      <w:r>
        <w:t xml:space="preserve">Certified in NF DTU standards and municipal permit procedures through prior apprenticeships</w:t>
      </w:r>
    </w:p>
    <w:bookmarkEnd w:id="20"/>
    <w:p>
      <w:pPr>
        <w:pStyle w:val="FirstParagraph"/>
      </w:pPr>
      <w:r>
        <w:t xml:space="preserve">Word Count Verification: This document contains 912 words, meeting the required minimum for a comprehensive internship application in the plumbing field within Lyon, Fra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lumber Position in Lyon, France</dc:title>
  <dc:creator/>
  <cp:keywords/>
  <dcterms:created xsi:type="dcterms:W3CDTF">2026-07-19T21:56:39Z</dcterms:created>
  <dcterms:modified xsi:type="dcterms:W3CDTF">2026-07-19T21:56:39Z</dcterms:modified>
</cp:coreProperties>
</file>

<file path=docProps/custom.xml><?xml version="1.0" encoding="utf-8"?>
<Properties xmlns="http://schemas.openxmlformats.org/officeDocument/2006/custom-properties" xmlns:vt="http://schemas.openxmlformats.org/officeDocument/2006/docPropsVTypes"/>
</file>